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84597497"/>
    <w:bookmarkEnd w:id="0"/>
    <w:p w14:paraId="6E64D732" w14:textId="77777777" w:rsidR="00A019ED" w:rsidRPr="003131F0" w:rsidRDefault="00B86895" w:rsidP="003131F0">
      <w:pPr>
        <w:contextualSpacing/>
        <w:jc w:val="both"/>
        <w:rPr>
          <w:rFonts w:ascii="Microsoft YaHei Light" w:eastAsia="Microsoft YaHei Light" w:hAnsi="Microsoft YaHei Light"/>
          <w:sz w:val="19"/>
          <w:szCs w:val="19"/>
        </w:rPr>
      </w:pPr>
      <w:r>
        <w:rPr>
          <w:rFonts w:ascii="Microsoft YaHei Light" w:eastAsia="Microsoft YaHei Light" w:hAnsi="Microsoft YaHei Light"/>
          <w:noProof/>
          <w:sz w:val="19"/>
          <w:szCs w:val="19"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533DA406" wp14:editId="7ECA5956">
                <wp:simplePos x="0" y="0"/>
                <wp:positionH relativeFrom="column">
                  <wp:posOffset>19050</wp:posOffset>
                </wp:positionH>
                <wp:positionV relativeFrom="paragraph">
                  <wp:posOffset>-123191</wp:posOffset>
                </wp:positionV>
                <wp:extent cx="5612130" cy="0"/>
                <wp:effectExtent l="0" t="38100" r="2667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61213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E46C0A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0BB989" id="Straight Connector 2" o:spid="_x0000_s1026" style="position:absolute;flip:y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.5pt,-9.7pt" to="443.4pt,-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" strokecolor="#e46c0a" strokeweight="6pt">
                <o:lock v:ext="edit" shapetype="f"/>
              </v:line>
            </w:pict>
          </mc:Fallback>
        </mc:AlternateContent>
      </w:r>
      <w:r w:rsidR="00C76296" w:rsidRPr="003131F0">
        <w:rPr>
          <w:rFonts w:ascii="Microsoft YaHei Light" w:eastAsia="Microsoft YaHei Light" w:hAnsi="Microsoft YaHei Light"/>
          <w:noProof/>
          <w:sz w:val="19"/>
          <w:szCs w:val="19"/>
          <w:lang w:val="en-CA" w:eastAsia="ko-KR"/>
        </w:rPr>
        <w:drawing>
          <wp:inline distT="0" distB="0" distL="0" distR="0" wp14:anchorId="33D22C4F" wp14:editId="20FA941D">
            <wp:extent cx="5604510" cy="117348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FSJ_logo_GIF_Large.gi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7543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092D0" w14:textId="77777777" w:rsidR="00411B93" w:rsidRPr="003131F0" w:rsidRDefault="00B86895" w:rsidP="003131F0">
      <w:pPr>
        <w:contextualSpacing/>
        <w:jc w:val="both"/>
        <w:rPr>
          <w:rFonts w:ascii="Microsoft YaHei Light" w:eastAsia="Microsoft YaHei Light" w:hAnsi="Microsoft YaHei Light"/>
          <w:sz w:val="19"/>
          <w:szCs w:val="19"/>
        </w:rPr>
      </w:pPr>
      <w:r>
        <w:rPr>
          <w:rFonts w:ascii="Microsoft YaHei Light" w:eastAsia="Microsoft YaHei Light" w:hAnsi="Microsoft YaHei Light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4810E5F7" wp14:editId="4B530EDE">
                <wp:simplePos x="0" y="0"/>
                <wp:positionH relativeFrom="column">
                  <wp:posOffset>1668780</wp:posOffset>
                </wp:positionH>
                <wp:positionV relativeFrom="paragraph">
                  <wp:posOffset>131445</wp:posOffset>
                </wp:positionV>
                <wp:extent cx="2419350" cy="257175"/>
                <wp:effectExtent l="0" t="0" r="0" b="9525"/>
                <wp:wrapTight wrapText="bothSides">
                  <wp:wrapPolygon edited="0">
                    <wp:start x="0" y="0"/>
                    <wp:lineTo x="0" y="22400"/>
                    <wp:lineTo x="21600" y="22400"/>
                    <wp:lineTo x="21600" y="0"/>
                    <wp:lineTo x="0" y="0"/>
                  </wp:wrapPolygon>
                </wp:wrapTight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19350" cy="257175"/>
                        </a:xfrm>
                        <a:prstGeom prst="rect">
                          <a:avLst/>
                        </a:prstGeom>
                        <a:solidFill>
                          <a:srgbClr val="E46C0A"/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47971838" w14:textId="77777777" w:rsidR="007D4713" w:rsidRPr="00403D89" w:rsidRDefault="00B84F1F" w:rsidP="00FA0D1F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lang w:val="en-CA"/>
                              </w:rPr>
                              <w:t>201</w:t>
                            </w:r>
                            <w:r w:rsidR="00BE09BE">
                              <w:rPr>
                                <w:b/>
                                <w:color w:val="FFFFFF" w:themeColor="background1"/>
                                <w:sz w:val="20"/>
                                <w:lang w:val="en-CA"/>
                              </w:rPr>
                              <w:t>8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lang w:val="en-CA"/>
                              </w:rPr>
                              <w:t xml:space="preserve"> ANNUAL GENERAL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10E5F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1.4pt;margin-top:10.35pt;width:190.5pt;height:20.2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" fillcolor="#e46c0a" strokecolor="#e36c0a [2409]" strokeweight=".5pt">
                <v:path arrowok="t"/>
                <v:textbox>
                  <w:txbxContent>
                    <w:p w14:paraId="47971838" w14:textId="77777777" w:rsidR="007D4713" w:rsidRPr="00403D89" w:rsidRDefault="00B84F1F" w:rsidP="00FA0D1F">
                      <w:pPr>
                        <w:jc w:val="center"/>
                        <w:rPr>
                          <w:b/>
                          <w:color w:val="FFFFFF" w:themeColor="background1"/>
                          <w:sz w:val="20"/>
                          <w:lang w:val="en-CA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0"/>
                          <w:lang w:val="en-CA"/>
                        </w:rPr>
                        <w:t>201</w:t>
                      </w:r>
                      <w:r w:rsidR="00BE09BE">
                        <w:rPr>
                          <w:b/>
                          <w:color w:val="FFFFFF" w:themeColor="background1"/>
                          <w:sz w:val="20"/>
                          <w:lang w:val="en-CA"/>
                        </w:rPr>
                        <w:t>8</w:t>
                      </w:r>
                      <w:r>
                        <w:rPr>
                          <w:b/>
                          <w:color w:val="FFFFFF" w:themeColor="background1"/>
                          <w:sz w:val="20"/>
                          <w:lang w:val="en-CA"/>
                        </w:rPr>
                        <w:t xml:space="preserve"> ANNUAL GENERAL MEET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Microsoft YaHei Light" w:eastAsia="Microsoft YaHei Light" w:hAnsi="Microsoft YaHei Light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6E4831" wp14:editId="3DD46F12">
                <wp:simplePos x="0" y="0"/>
                <wp:positionH relativeFrom="column">
                  <wp:posOffset>19050</wp:posOffset>
                </wp:positionH>
                <wp:positionV relativeFrom="paragraph">
                  <wp:posOffset>131445</wp:posOffset>
                </wp:positionV>
                <wp:extent cx="5612130" cy="1905"/>
                <wp:effectExtent l="0" t="19050" r="7620" b="1714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612130" cy="190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E46C0A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E7CBBB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5pt,10.35pt" to="443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" strokecolor="#e46c0a" strokeweight="2.25pt">
                <o:lock v:ext="edit" shapetype="f"/>
              </v:line>
            </w:pict>
          </mc:Fallback>
        </mc:AlternateContent>
      </w:r>
    </w:p>
    <w:p w14:paraId="042CF82D" w14:textId="77777777" w:rsidR="00376893" w:rsidRPr="003131F0" w:rsidRDefault="00376893" w:rsidP="003131F0">
      <w:pPr>
        <w:contextualSpacing/>
        <w:jc w:val="both"/>
        <w:rPr>
          <w:rFonts w:ascii="Microsoft YaHei Light" w:eastAsia="Microsoft YaHei Light" w:hAnsi="Microsoft YaHei Light"/>
          <w:b/>
          <w:color w:val="002060"/>
          <w:sz w:val="19"/>
          <w:szCs w:val="19"/>
        </w:rPr>
      </w:pPr>
    </w:p>
    <w:p w14:paraId="4C399C2E" w14:textId="77777777" w:rsidR="003131F0" w:rsidRPr="003131F0" w:rsidRDefault="003131F0" w:rsidP="003131F0">
      <w:pPr>
        <w:contextualSpacing/>
        <w:jc w:val="both"/>
        <w:rPr>
          <w:rFonts w:ascii="Microsoft YaHei Light" w:eastAsia="Microsoft YaHei Light" w:hAnsi="Microsoft YaHei Light"/>
          <w:b/>
          <w:color w:val="002060"/>
          <w:sz w:val="19"/>
          <w:szCs w:val="19"/>
        </w:rPr>
      </w:pPr>
    </w:p>
    <w:p w14:paraId="592975A3" w14:textId="77777777" w:rsidR="004D6BD5" w:rsidRDefault="004D6BD5" w:rsidP="000E6407">
      <w:pPr>
        <w:spacing w:line="276" w:lineRule="auto"/>
        <w:jc w:val="center"/>
        <w:rPr>
          <w:rFonts w:ascii="Helvetica" w:hAnsi="Helvetica" w:cs="Helvetica"/>
          <w:b/>
          <w:color w:val="002060"/>
          <w:sz w:val="40"/>
          <w:szCs w:val="22"/>
        </w:rPr>
      </w:pPr>
    </w:p>
    <w:p w14:paraId="2692E1C2" w14:textId="77777777" w:rsidR="000E6407" w:rsidRDefault="000E6407" w:rsidP="000E6407">
      <w:pPr>
        <w:spacing w:line="276" w:lineRule="auto"/>
        <w:jc w:val="center"/>
        <w:rPr>
          <w:rFonts w:ascii="Helvetica" w:hAnsi="Helvetica" w:cs="Helvetica"/>
          <w:b/>
          <w:color w:val="002060"/>
          <w:sz w:val="40"/>
          <w:szCs w:val="22"/>
        </w:rPr>
      </w:pPr>
      <w:r>
        <w:rPr>
          <w:rFonts w:ascii="Helvetica" w:hAnsi="Helvetica" w:cs="Helvetica"/>
          <w:b/>
          <w:color w:val="002060"/>
          <w:sz w:val="40"/>
          <w:szCs w:val="22"/>
        </w:rPr>
        <w:t xml:space="preserve">PROXY FORM FOR THE </w:t>
      </w:r>
    </w:p>
    <w:p w14:paraId="6BEB8666" w14:textId="3D95A1AA" w:rsidR="000E6407" w:rsidRDefault="00BE09BE" w:rsidP="000E6407">
      <w:pPr>
        <w:spacing w:line="276" w:lineRule="auto"/>
        <w:jc w:val="center"/>
        <w:rPr>
          <w:rFonts w:ascii="Helvetica" w:hAnsi="Helvetica" w:cs="Helvetica"/>
          <w:b/>
          <w:color w:val="002060"/>
          <w:sz w:val="40"/>
          <w:szCs w:val="22"/>
        </w:rPr>
      </w:pPr>
      <w:r>
        <w:rPr>
          <w:rFonts w:ascii="Helvetica" w:hAnsi="Helvetica" w:cs="Helvetica"/>
          <w:b/>
          <w:color w:val="002060"/>
          <w:sz w:val="40"/>
          <w:szCs w:val="22"/>
        </w:rPr>
        <w:t xml:space="preserve">2018 </w:t>
      </w:r>
      <w:r w:rsidR="000E6407">
        <w:rPr>
          <w:rFonts w:ascii="Helvetica" w:hAnsi="Helvetica" w:cs="Helvetica"/>
          <w:b/>
          <w:color w:val="002060"/>
          <w:sz w:val="40"/>
          <w:szCs w:val="22"/>
        </w:rPr>
        <w:t>ANNUAL GENERAL MEETING</w:t>
      </w:r>
    </w:p>
    <w:p w14:paraId="458FD65D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3A1F896C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66E7D3B1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66B116DF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The undersigned member of the ___________________________________________ (Name of your association) </w:t>
      </w:r>
    </w:p>
    <w:p w14:paraId="32C76698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26B7992E" w14:textId="77777777" w:rsidR="000E6407" w:rsidRDefault="004D6BD5" w:rsidP="000E6407">
      <w:p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hereby appoints</w:t>
      </w:r>
      <w:r w:rsidR="000E6407">
        <w:rPr>
          <w:rFonts w:ascii="Helvetica" w:hAnsi="Helvetica" w:cs="Helvetica"/>
          <w:sz w:val="22"/>
          <w:szCs w:val="22"/>
        </w:rPr>
        <w:t>:</w:t>
      </w:r>
    </w:p>
    <w:p w14:paraId="6C7C49E2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772B4A93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_______________________________________________ or failing him/her</w:t>
      </w:r>
    </w:p>
    <w:p w14:paraId="52D8E3C2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 </w:t>
      </w:r>
    </w:p>
    <w:p w14:paraId="65A67B24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_______________________________________________, or in lieu of the foregoing </w:t>
      </w:r>
    </w:p>
    <w:p w14:paraId="3ECF02F9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26B1DDB4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_______________________________________________, </w:t>
      </w:r>
    </w:p>
    <w:p w14:paraId="109314AA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758C822A" w14:textId="77777777" w:rsidR="000E6407" w:rsidRDefault="000E6407" w:rsidP="000E6407">
      <w:pPr>
        <w:spacing w:line="276" w:lineRule="auto"/>
        <w:rPr>
          <w:rFonts w:ascii="Helvetica" w:hAnsi="Helvetica" w:cs="Helvetica"/>
          <w:sz w:val="22"/>
          <w:szCs w:val="22"/>
        </w:rPr>
      </w:pPr>
    </w:p>
    <w:p w14:paraId="2A6A7F3E" w14:textId="08508C35" w:rsidR="000E6407" w:rsidRDefault="000E6407" w:rsidP="000E6407">
      <w:pPr>
        <w:spacing w:line="360" w:lineRule="auto"/>
        <w:jc w:val="both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as proxy holder of the undersigned, to attend, act and vote for and on behalf of the undersigned at the</w:t>
      </w:r>
      <w:r w:rsidR="00BE09BE">
        <w:rPr>
          <w:rFonts w:ascii="Helvetica" w:hAnsi="Helvetica" w:cs="Helvetica"/>
          <w:sz w:val="22"/>
          <w:szCs w:val="22"/>
        </w:rPr>
        <w:t xml:space="preserve"> 2018</w:t>
      </w:r>
      <w:r>
        <w:rPr>
          <w:rFonts w:ascii="Helvetica" w:hAnsi="Helvetica" w:cs="Helvetica"/>
          <w:sz w:val="22"/>
          <w:szCs w:val="22"/>
        </w:rPr>
        <w:t xml:space="preserve"> Annual General Meeting (AGM</w:t>
      </w:r>
      <w:r w:rsidR="00C247BB">
        <w:rPr>
          <w:rFonts w:ascii="Helvetica" w:hAnsi="Helvetica" w:cs="Helvetica"/>
          <w:sz w:val="22"/>
          <w:szCs w:val="22"/>
        </w:rPr>
        <w:t>20</w:t>
      </w:r>
      <w:r w:rsidR="00BE09BE">
        <w:rPr>
          <w:rFonts w:ascii="Helvetica" w:hAnsi="Helvetica" w:cs="Helvetica"/>
          <w:sz w:val="22"/>
          <w:szCs w:val="22"/>
        </w:rPr>
        <w:t>18</w:t>
      </w:r>
      <w:r>
        <w:rPr>
          <w:rFonts w:ascii="Helvetica" w:hAnsi="Helvetica" w:cs="Helvetica"/>
          <w:sz w:val="22"/>
          <w:szCs w:val="22"/>
        </w:rPr>
        <w:t xml:space="preserve">) of the World Federation of Science Journalists’ members to be held </w:t>
      </w:r>
      <w:r w:rsidR="00BE09BE">
        <w:rPr>
          <w:rFonts w:ascii="Helvetica" w:hAnsi="Helvetica" w:cs="Helvetica"/>
          <w:sz w:val="22"/>
          <w:szCs w:val="22"/>
        </w:rPr>
        <w:t>at ESOF2018</w:t>
      </w:r>
      <w:r>
        <w:rPr>
          <w:rFonts w:ascii="Helvetica" w:hAnsi="Helvetica" w:cs="Helvetica"/>
          <w:sz w:val="22"/>
          <w:szCs w:val="22"/>
        </w:rPr>
        <w:t xml:space="preserve"> </w:t>
      </w:r>
      <w:r w:rsidR="00BE09BE">
        <w:rPr>
          <w:rFonts w:ascii="Helvetica" w:hAnsi="Helvetica" w:cs="Helvetica"/>
          <w:sz w:val="22"/>
          <w:szCs w:val="22"/>
        </w:rPr>
        <w:t>Toulouse</w:t>
      </w:r>
      <w:r w:rsidRPr="00B02111">
        <w:rPr>
          <w:rStyle w:val="FootnoteReference"/>
          <w:rFonts w:ascii="Helvetica" w:hAnsi="Helvetica" w:cs="Helvetica"/>
          <w:b/>
          <w:sz w:val="22"/>
          <w:szCs w:val="22"/>
        </w:rPr>
        <w:footnoteReference w:id="1"/>
      </w:r>
      <w:r w:rsidR="004D6BD5" w:rsidRPr="00B02111">
        <w:rPr>
          <w:rFonts w:ascii="Helvetica" w:hAnsi="Helvetica" w:cs="Helvetica"/>
          <w:b/>
          <w:sz w:val="22"/>
          <w:szCs w:val="22"/>
        </w:rPr>
        <w:t xml:space="preserve"> </w:t>
      </w:r>
      <w:r w:rsidR="004D6BD5">
        <w:rPr>
          <w:rFonts w:ascii="Helvetica" w:hAnsi="Helvetica" w:cs="Helvetica"/>
          <w:sz w:val="22"/>
          <w:szCs w:val="22"/>
        </w:rPr>
        <w:t xml:space="preserve">on </w:t>
      </w:r>
      <w:r w:rsidR="00BE09BE">
        <w:rPr>
          <w:rFonts w:ascii="Helvetica" w:hAnsi="Helvetica" w:cs="Helvetica"/>
          <w:sz w:val="22"/>
          <w:szCs w:val="22"/>
        </w:rPr>
        <w:t>10 July</w:t>
      </w:r>
      <w:r>
        <w:rPr>
          <w:rFonts w:ascii="Helvetica" w:hAnsi="Helvetica" w:cs="Helvetica"/>
          <w:sz w:val="22"/>
          <w:szCs w:val="22"/>
        </w:rPr>
        <w:t xml:space="preserve"> 201</w:t>
      </w:r>
      <w:r w:rsidR="00BE09BE">
        <w:rPr>
          <w:rFonts w:ascii="Helvetica" w:hAnsi="Helvetica" w:cs="Helvetica"/>
          <w:sz w:val="22"/>
          <w:szCs w:val="22"/>
        </w:rPr>
        <w:t>8</w:t>
      </w:r>
      <w:r>
        <w:rPr>
          <w:rFonts w:ascii="Helvetica" w:hAnsi="Helvetica" w:cs="Helvetica"/>
          <w:sz w:val="22"/>
          <w:szCs w:val="22"/>
        </w:rPr>
        <w:t xml:space="preserve"> </w:t>
      </w:r>
      <w:r w:rsidRPr="00C247BB">
        <w:rPr>
          <w:rFonts w:ascii="Helvetica" w:hAnsi="Helvetica" w:cs="Helvetica"/>
          <w:sz w:val="22"/>
          <w:szCs w:val="22"/>
        </w:rPr>
        <w:t xml:space="preserve">from </w:t>
      </w:r>
      <w:r w:rsidRPr="00865BD7">
        <w:rPr>
          <w:rFonts w:ascii="Helvetica" w:hAnsi="Helvetica" w:cs="Helvetica"/>
          <w:sz w:val="22"/>
          <w:szCs w:val="22"/>
        </w:rPr>
        <w:t>1</w:t>
      </w:r>
      <w:r w:rsidR="002F6154" w:rsidRPr="00865BD7">
        <w:rPr>
          <w:rFonts w:ascii="Helvetica" w:hAnsi="Helvetica" w:cs="Helvetica"/>
          <w:sz w:val="22"/>
          <w:szCs w:val="22"/>
        </w:rPr>
        <w:t>0</w:t>
      </w:r>
      <w:r w:rsidRPr="00865BD7">
        <w:rPr>
          <w:rFonts w:ascii="Helvetica" w:hAnsi="Helvetica" w:cs="Helvetica"/>
          <w:sz w:val="22"/>
          <w:szCs w:val="22"/>
        </w:rPr>
        <w:t xml:space="preserve">:00 </w:t>
      </w:r>
      <w:r w:rsidR="002F6154" w:rsidRPr="00865BD7">
        <w:rPr>
          <w:rFonts w:ascii="Helvetica" w:hAnsi="Helvetica" w:cs="Helvetica"/>
          <w:sz w:val="22"/>
          <w:szCs w:val="22"/>
        </w:rPr>
        <w:t>a</w:t>
      </w:r>
      <w:r w:rsidRPr="00865BD7">
        <w:rPr>
          <w:rFonts w:ascii="Helvetica" w:hAnsi="Helvetica" w:cs="Helvetica"/>
          <w:sz w:val="22"/>
          <w:szCs w:val="22"/>
        </w:rPr>
        <w:t xml:space="preserve">.m. to </w:t>
      </w:r>
      <w:r w:rsidR="00C247BB" w:rsidRPr="00865BD7">
        <w:rPr>
          <w:rFonts w:ascii="Helvetica" w:hAnsi="Helvetica" w:cs="Helvetica"/>
          <w:sz w:val="22"/>
          <w:szCs w:val="22"/>
        </w:rPr>
        <w:t>1</w:t>
      </w:r>
      <w:r w:rsidRPr="00865BD7">
        <w:rPr>
          <w:rFonts w:ascii="Helvetica" w:hAnsi="Helvetica" w:cs="Helvetica"/>
          <w:sz w:val="22"/>
          <w:szCs w:val="22"/>
        </w:rPr>
        <w:t>2:00 p.m</w:t>
      </w:r>
      <w:r w:rsidRPr="00C247BB">
        <w:rPr>
          <w:rFonts w:ascii="Helvetica" w:hAnsi="Helvetica" w:cs="Helvetica"/>
          <w:sz w:val="22"/>
          <w:szCs w:val="22"/>
        </w:rPr>
        <w:t>.</w:t>
      </w:r>
      <w:r>
        <w:rPr>
          <w:rFonts w:ascii="Helvetica" w:hAnsi="Helvetica" w:cs="Helvetica"/>
          <w:sz w:val="22"/>
          <w:szCs w:val="22"/>
        </w:rPr>
        <w:t xml:space="preserve"> (including adjournments thereof) and hereby revokes all proxies previously given.</w:t>
      </w:r>
    </w:p>
    <w:p w14:paraId="52A03C46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68351F98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590A0613" w14:textId="77777777" w:rsidR="000E6407" w:rsidRDefault="000E6407" w:rsidP="000E6407">
      <w:pPr>
        <w:rPr>
          <w:rFonts w:ascii="Helvetica" w:hAnsi="Helvetica" w:cs="Helvetica"/>
          <w:sz w:val="22"/>
          <w:szCs w:val="22"/>
        </w:rPr>
      </w:pPr>
    </w:p>
    <w:p w14:paraId="7097EA68" w14:textId="77777777" w:rsidR="000E6407" w:rsidRDefault="000E6407" w:rsidP="000E6407">
      <w:pPr>
        <w:rPr>
          <w:rFonts w:ascii="Helvetica" w:hAnsi="Helvetica" w:cs="Helvetica"/>
          <w:b/>
          <w:color w:val="002060"/>
          <w:sz w:val="22"/>
          <w:szCs w:val="22"/>
        </w:rPr>
      </w:pPr>
      <w:r>
        <w:rPr>
          <w:rFonts w:ascii="Helvetica" w:hAnsi="Helvetica" w:cs="Helvetica"/>
          <w:b/>
          <w:color w:val="002060"/>
          <w:sz w:val="22"/>
          <w:szCs w:val="22"/>
        </w:rPr>
        <w:t xml:space="preserve">SIGNATURE </w:t>
      </w:r>
      <w:r>
        <w:rPr>
          <w:rFonts w:ascii="Helvetica" w:hAnsi="Helvetica" w:cs="Helvetica"/>
          <w:b/>
          <w:color w:val="002060"/>
          <w:sz w:val="22"/>
          <w:szCs w:val="22"/>
        </w:rPr>
        <w:tab/>
      </w:r>
      <w:r>
        <w:rPr>
          <w:rFonts w:ascii="Helvetica" w:hAnsi="Helvetica" w:cs="Helvetica"/>
          <w:b/>
          <w:color w:val="002060"/>
          <w:sz w:val="22"/>
          <w:szCs w:val="22"/>
        </w:rPr>
        <w:tab/>
      </w:r>
      <w:r>
        <w:rPr>
          <w:rFonts w:ascii="Helvetica" w:hAnsi="Helvetica" w:cs="Helvetica"/>
          <w:b/>
          <w:color w:val="002060"/>
          <w:sz w:val="22"/>
          <w:szCs w:val="22"/>
        </w:rPr>
        <w:tab/>
      </w:r>
      <w:r>
        <w:rPr>
          <w:rFonts w:ascii="Helvetica" w:hAnsi="Helvetica" w:cs="Helvetica"/>
          <w:b/>
          <w:color w:val="002060"/>
          <w:sz w:val="22"/>
          <w:szCs w:val="22"/>
        </w:rPr>
        <w:tab/>
      </w:r>
      <w:r>
        <w:rPr>
          <w:rFonts w:ascii="Helvetica" w:hAnsi="Helvetica" w:cs="Helvetica"/>
          <w:b/>
          <w:color w:val="002060"/>
          <w:sz w:val="22"/>
          <w:szCs w:val="22"/>
        </w:rPr>
        <w:tab/>
      </w:r>
      <w:r>
        <w:rPr>
          <w:rFonts w:ascii="Helvetica" w:hAnsi="Helvetica" w:cs="Helvetica"/>
          <w:b/>
          <w:color w:val="002060"/>
          <w:sz w:val="22"/>
          <w:szCs w:val="22"/>
        </w:rPr>
        <w:tab/>
      </w:r>
      <w:r>
        <w:rPr>
          <w:rFonts w:ascii="Helvetica" w:hAnsi="Helvetica" w:cs="Helvetica"/>
          <w:b/>
          <w:color w:val="002060"/>
          <w:sz w:val="22"/>
          <w:szCs w:val="22"/>
        </w:rPr>
        <w:tab/>
        <w:t xml:space="preserve">DATED </w:t>
      </w:r>
    </w:p>
    <w:sectPr w:rsidR="000E6407" w:rsidSect="00B02111">
      <w:footerReference w:type="default" r:id="rId9"/>
      <w:pgSz w:w="12240" w:h="15840"/>
      <w:pgMar w:top="720" w:right="1584" w:bottom="1135" w:left="158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FD1D8" w14:textId="77777777" w:rsidR="006E0501" w:rsidRDefault="006E0501" w:rsidP="003B53B7">
      <w:r>
        <w:separator/>
      </w:r>
    </w:p>
  </w:endnote>
  <w:endnote w:type="continuationSeparator" w:id="0">
    <w:p w14:paraId="1FEEFD53" w14:textId="77777777" w:rsidR="006E0501" w:rsidRDefault="006E0501" w:rsidP="003B5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EF470" w14:textId="77777777" w:rsidR="00376893" w:rsidRPr="00DB2958" w:rsidRDefault="00376893" w:rsidP="007E5300">
    <w:pPr>
      <w:ind w:firstLine="4860"/>
      <w:rPr>
        <w:rFonts w:ascii="Gadugi" w:eastAsia="Microsoft YaHei Light" w:hAnsi="Gadugi"/>
        <w:sz w:val="18"/>
      </w:rPr>
    </w:pPr>
    <w:r w:rsidRPr="00DB2958">
      <w:rPr>
        <w:rFonts w:ascii="Gadugi" w:eastAsia="Microsoft YaHei Light" w:hAnsi="Gadugi"/>
        <w:b/>
        <w:color w:val="002060"/>
        <w:sz w:val="18"/>
      </w:rPr>
      <w:t xml:space="preserve">World Federation of Science Journalists </w:t>
    </w:r>
    <w:r w:rsidRPr="00DB2958">
      <w:rPr>
        <w:rFonts w:ascii="Gadugi" w:eastAsia="Microsoft YaHei Light" w:hAnsi="Gadugi"/>
        <w:sz w:val="18"/>
      </w:rPr>
      <w:t>(WFSJ)</w:t>
    </w:r>
  </w:p>
  <w:p w14:paraId="668455A9" w14:textId="77777777" w:rsidR="00376893" w:rsidRPr="00DB2958" w:rsidRDefault="00376893" w:rsidP="007E5300">
    <w:pPr>
      <w:ind w:firstLine="4860"/>
      <w:rPr>
        <w:rFonts w:ascii="Gadugi" w:eastAsia="Microsoft YaHei Light" w:hAnsi="Gadugi"/>
        <w:sz w:val="18"/>
        <w:lang w:val="fr-FR"/>
      </w:rPr>
    </w:pPr>
    <w:r w:rsidRPr="00DB2958">
      <w:rPr>
        <w:rFonts w:ascii="Gadugi" w:eastAsia="Microsoft YaHei Light" w:hAnsi="Gadugi"/>
        <w:sz w:val="18"/>
        <w:lang w:val="fr-FR"/>
      </w:rPr>
      <w:t>1124 rue Marie-Anne est I Suite 33</w:t>
    </w:r>
  </w:p>
  <w:p w14:paraId="7DD72096" w14:textId="77777777" w:rsidR="00376893" w:rsidRPr="00DB2958" w:rsidRDefault="00376893" w:rsidP="007E5300">
    <w:pPr>
      <w:ind w:firstLine="4860"/>
      <w:rPr>
        <w:rFonts w:ascii="Gadugi" w:eastAsia="Microsoft YaHei Light" w:hAnsi="Gadugi"/>
        <w:sz w:val="18"/>
        <w:lang w:val="en-CA"/>
      </w:rPr>
    </w:pPr>
    <w:r w:rsidRPr="00DB2958">
      <w:rPr>
        <w:rFonts w:ascii="Gadugi" w:eastAsia="Microsoft YaHei Light" w:hAnsi="Gadugi"/>
        <w:sz w:val="18"/>
        <w:lang w:val="en-CA"/>
      </w:rPr>
      <w:t>Montreal (QC) I H2J 2B7 I Canada</w:t>
    </w:r>
  </w:p>
  <w:p w14:paraId="410A25C9" w14:textId="77777777" w:rsidR="00C76296" w:rsidRPr="00DB2958" w:rsidRDefault="00376893" w:rsidP="007E5300">
    <w:pPr>
      <w:ind w:firstLine="4860"/>
      <w:rPr>
        <w:rFonts w:ascii="Gadugi" w:eastAsia="Microsoft YaHei Light" w:hAnsi="Gadugi"/>
        <w:sz w:val="18"/>
        <w:lang w:val="en-CA"/>
      </w:rPr>
    </w:pPr>
    <w:r w:rsidRPr="00DB2958">
      <w:rPr>
        <w:rFonts w:ascii="Gadugi" w:eastAsia="Microsoft YaHei Light" w:hAnsi="Gadugi"/>
        <w:sz w:val="18"/>
        <w:lang w:val="en-CA"/>
      </w:rPr>
      <w:t xml:space="preserve">T: +1 514 508 2777 I E: </w:t>
    </w:r>
    <w:hyperlink r:id="rId1" w:history="1">
      <w:r w:rsidRPr="00DB2958">
        <w:rPr>
          <w:rStyle w:val="Hyperlink"/>
          <w:rFonts w:ascii="Gadugi" w:eastAsia="Microsoft YaHei Light" w:hAnsi="Gadugi"/>
          <w:color w:val="auto"/>
          <w:sz w:val="18"/>
          <w:lang w:val="en-CA"/>
        </w:rPr>
        <w:t>info@wfsj.org</w:t>
      </w:r>
    </w:hyperlink>
    <w:r w:rsidRPr="00DB2958">
      <w:rPr>
        <w:rFonts w:ascii="Gadugi" w:eastAsia="Microsoft YaHei Light" w:hAnsi="Gadugi"/>
        <w:sz w:val="18"/>
        <w:lang w:val="en-CA"/>
      </w:rPr>
      <w:t xml:space="preserve"> I W: </w:t>
    </w:r>
    <w:hyperlink r:id="rId2" w:history="1">
      <w:r w:rsidRPr="00DB2958">
        <w:rPr>
          <w:rStyle w:val="Hyperlink"/>
          <w:rFonts w:ascii="Gadugi" w:eastAsia="Microsoft YaHei Light" w:hAnsi="Gadugi"/>
          <w:color w:val="auto"/>
          <w:sz w:val="18"/>
          <w:lang w:val="en-CA"/>
        </w:rPr>
        <w:t>wfsj.org</w:t>
      </w:r>
    </w:hyperlink>
  </w:p>
  <w:p w14:paraId="3D585D45" w14:textId="77777777" w:rsidR="003B53B7" w:rsidRDefault="003B5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2B4D6" w14:textId="77777777" w:rsidR="006E0501" w:rsidRDefault="006E0501" w:rsidP="003B53B7">
      <w:r>
        <w:separator/>
      </w:r>
    </w:p>
  </w:footnote>
  <w:footnote w:type="continuationSeparator" w:id="0">
    <w:p w14:paraId="3C734169" w14:textId="77777777" w:rsidR="006E0501" w:rsidRDefault="006E0501" w:rsidP="003B53B7">
      <w:r>
        <w:continuationSeparator/>
      </w:r>
    </w:p>
  </w:footnote>
  <w:footnote w:id="1">
    <w:p w14:paraId="01DA8AD7" w14:textId="16F6457C" w:rsidR="000E6407" w:rsidRPr="00A56F62" w:rsidRDefault="000E6407" w:rsidP="000E6407">
      <w:pPr>
        <w:rPr>
          <w:rFonts w:ascii="Helvetica" w:hAnsi="Helvetica" w:cs="Helvetica"/>
          <w:sz w:val="20"/>
          <w:szCs w:val="22"/>
        </w:rPr>
      </w:pPr>
      <w:r w:rsidRPr="00A56F62">
        <w:rPr>
          <w:rStyle w:val="FootnoteReference"/>
          <w:rFonts w:ascii="Helvetica" w:hAnsi="Helvetica" w:cs="Helvetica"/>
          <w:sz w:val="20"/>
        </w:rPr>
        <w:footnoteRef/>
      </w:r>
      <w:r w:rsidRPr="00A56F62">
        <w:rPr>
          <w:sz w:val="22"/>
        </w:rPr>
        <w:t xml:space="preserve"> </w:t>
      </w:r>
      <w:r w:rsidRPr="00A56F62">
        <w:rPr>
          <w:rFonts w:ascii="Helvetica" w:hAnsi="Helvetica" w:cs="Helvetica"/>
          <w:sz w:val="20"/>
          <w:szCs w:val="22"/>
        </w:rPr>
        <w:t>The AGM</w:t>
      </w:r>
      <w:r w:rsidR="00C247BB" w:rsidRPr="00A56F62">
        <w:rPr>
          <w:rFonts w:ascii="Helvetica" w:hAnsi="Helvetica" w:cs="Helvetica"/>
          <w:sz w:val="20"/>
          <w:szCs w:val="22"/>
        </w:rPr>
        <w:t>20</w:t>
      </w:r>
      <w:r w:rsidR="00B02111" w:rsidRPr="00A56F62">
        <w:rPr>
          <w:rFonts w:ascii="Helvetica" w:hAnsi="Helvetica" w:cs="Helvetica"/>
          <w:sz w:val="20"/>
          <w:szCs w:val="22"/>
        </w:rPr>
        <w:t>18</w:t>
      </w:r>
      <w:r w:rsidRPr="00A56F62">
        <w:rPr>
          <w:rFonts w:ascii="Helvetica" w:hAnsi="Helvetica" w:cs="Helvetica"/>
          <w:sz w:val="20"/>
          <w:szCs w:val="22"/>
        </w:rPr>
        <w:t xml:space="preserve"> will take place at</w:t>
      </w:r>
      <w:r w:rsidR="004D6BD5" w:rsidRPr="00A56F62">
        <w:rPr>
          <w:rFonts w:ascii="Helvetica" w:hAnsi="Helvetica" w:cs="Helvetica"/>
          <w:sz w:val="20"/>
          <w:szCs w:val="22"/>
        </w:rPr>
        <w:t xml:space="preserve"> </w:t>
      </w:r>
      <w:r w:rsidR="00BE09BE" w:rsidRPr="00A56F62">
        <w:rPr>
          <w:rFonts w:ascii="Helvetica" w:hAnsi="Helvetica" w:cs="Helvetica"/>
          <w:sz w:val="20"/>
          <w:szCs w:val="22"/>
        </w:rPr>
        <w:t xml:space="preserve">the </w:t>
      </w:r>
      <w:proofErr w:type="spellStart"/>
      <w:r w:rsidR="00BE09BE" w:rsidRPr="00A56F62">
        <w:rPr>
          <w:rFonts w:ascii="Helvetica" w:hAnsi="Helvetica" w:cs="Helvetica"/>
          <w:sz w:val="20"/>
          <w:szCs w:val="22"/>
        </w:rPr>
        <w:t>EuroScience</w:t>
      </w:r>
      <w:proofErr w:type="spellEnd"/>
      <w:r w:rsidR="00BE09BE" w:rsidRPr="00A56F62">
        <w:rPr>
          <w:rFonts w:ascii="Helvetica" w:hAnsi="Helvetica" w:cs="Helvetica"/>
          <w:sz w:val="20"/>
          <w:szCs w:val="22"/>
        </w:rPr>
        <w:t xml:space="preserve"> Open Forum - ESOF2018 in </w:t>
      </w:r>
      <w:bookmarkStart w:id="1" w:name="_GoBack"/>
      <w:bookmarkEnd w:id="1"/>
      <w:r w:rsidR="00BE09BE" w:rsidRPr="00A56F62">
        <w:rPr>
          <w:rFonts w:ascii="Helvetica" w:hAnsi="Helvetica" w:cs="Helvetica"/>
          <w:sz w:val="20"/>
          <w:szCs w:val="22"/>
        </w:rPr>
        <w:t>Toulouse, France on 10 July 2018</w:t>
      </w:r>
      <w:r w:rsidR="002F6154" w:rsidRPr="00A56F62">
        <w:rPr>
          <w:rFonts w:ascii="Helvetica" w:hAnsi="Helvetica" w:cs="Helvetica"/>
          <w:sz w:val="20"/>
          <w:szCs w:val="22"/>
        </w:rPr>
        <w:t xml:space="preserve">, ESOF Congress Venue. </w:t>
      </w:r>
      <w:r w:rsidR="002F6154" w:rsidRPr="00A56F62">
        <w:rPr>
          <w:rFonts w:ascii="Helvetica" w:hAnsi="Helvetica" w:cs="Helvetica"/>
          <w:sz w:val="20"/>
          <w:szCs w:val="22"/>
          <w:highlight w:val="yellow"/>
        </w:rPr>
        <w:t xml:space="preserve">Exact Room Number </w:t>
      </w:r>
      <w:r w:rsidR="008904CA" w:rsidRPr="00A56F62">
        <w:rPr>
          <w:rFonts w:ascii="Helvetica" w:hAnsi="Helvetica" w:cs="Helvetica"/>
          <w:sz w:val="20"/>
          <w:szCs w:val="22"/>
          <w:highlight w:val="yellow"/>
        </w:rPr>
        <w:t>to</w:t>
      </w:r>
      <w:r w:rsidR="002F6154" w:rsidRPr="00A56F62">
        <w:rPr>
          <w:rFonts w:ascii="Helvetica" w:hAnsi="Helvetica" w:cs="Helvetica"/>
          <w:sz w:val="20"/>
          <w:szCs w:val="22"/>
          <w:highlight w:val="yellow"/>
        </w:rPr>
        <w:t xml:space="preserve"> Be Confirmed</w:t>
      </w:r>
      <w:r w:rsidR="00A56F62" w:rsidRPr="00A56F62">
        <w:rPr>
          <w:rFonts w:ascii="Helvetica" w:hAnsi="Helvetica" w:cs="Helvetica"/>
          <w:sz w:val="20"/>
          <w:szCs w:val="22"/>
          <w:highlight w:val="yellow"/>
        </w:rPr>
        <w:t>.</w:t>
      </w:r>
    </w:p>
    <w:p w14:paraId="380D0052" w14:textId="77777777" w:rsidR="000E6407" w:rsidRDefault="000E6407" w:rsidP="000E6407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F721B"/>
    <w:multiLevelType w:val="hybridMultilevel"/>
    <w:tmpl w:val="861A0A48"/>
    <w:lvl w:ilvl="0" w:tplc="10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E5382C0E">
      <w:numFmt w:val="bullet"/>
      <w:lvlText w:val="•"/>
      <w:lvlJc w:val="left"/>
      <w:pPr>
        <w:ind w:left="3495" w:hanging="1140"/>
      </w:pPr>
      <w:rPr>
        <w:rFonts w:ascii="Times New Roman" w:eastAsia="Times New Roman" w:hAnsi="Times New Roman" w:cs="Times New Roman" w:hint="default"/>
        <w:sz w:val="28"/>
      </w:rPr>
    </w:lvl>
    <w:lvl w:ilvl="2" w:tplc="10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" w15:restartNumberingAfterBreak="0">
    <w:nsid w:val="4EEF6FF3"/>
    <w:multiLevelType w:val="hybridMultilevel"/>
    <w:tmpl w:val="36F4B9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AF6F28"/>
    <w:multiLevelType w:val="hybridMultilevel"/>
    <w:tmpl w:val="35267024"/>
    <w:lvl w:ilvl="0" w:tplc="05F01B36"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rA0MLe0NDcwNbdQ0lEKTi0uzszPAykwrQUAqTxyISwAAAA="/>
  </w:docVars>
  <w:rsids>
    <w:rsidRoot w:val="005D7FA7"/>
    <w:rsid w:val="000019FF"/>
    <w:rsid w:val="00017F8E"/>
    <w:rsid w:val="000469EF"/>
    <w:rsid w:val="000A6380"/>
    <w:rsid w:val="000C027B"/>
    <w:rsid w:val="000C5ACB"/>
    <w:rsid w:val="000E6407"/>
    <w:rsid w:val="000F3460"/>
    <w:rsid w:val="00152ED1"/>
    <w:rsid w:val="00175AAB"/>
    <w:rsid w:val="00181412"/>
    <w:rsid w:val="00193A48"/>
    <w:rsid w:val="00211A26"/>
    <w:rsid w:val="002863CD"/>
    <w:rsid w:val="0029090F"/>
    <w:rsid w:val="002D3AF1"/>
    <w:rsid w:val="002D635D"/>
    <w:rsid w:val="002F6154"/>
    <w:rsid w:val="003131F0"/>
    <w:rsid w:val="003472B1"/>
    <w:rsid w:val="00376893"/>
    <w:rsid w:val="003B53B7"/>
    <w:rsid w:val="003E6481"/>
    <w:rsid w:val="00403D89"/>
    <w:rsid w:val="00411B93"/>
    <w:rsid w:val="00430200"/>
    <w:rsid w:val="004D2C02"/>
    <w:rsid w:val="004D5B9C"/>
    <w:rsid w:val="004D6BD5"/>
    <w:rsid w:val="005444EE"/>
    <w:rsid w:val="00551E6B"/>
    <w:rsid w:val="005668D9"/>
    <w:rsid w:val="005701CB"/>
    <w:rsid w:val="00577557"/>
    <w:rsid w:val="00590F78"/>
    <w:rsid w:val="005920DA"/>
    <w:rsid w:val="005D2215"/>
    <w:rsid w:val="005D7FA7"/>
    <w:rsid w:val="00675F8F"/>
    <w:rsid w:val="00676822"/>
    <w:rsid w:val="00681737"/>
    <w:rsid w:val="00693B19"/>
    <w:rsid w:val="006D6BCD"/>
    <w:rsid w:val="006E0501"/>
    <w:rsid w:val="00733C0C"/>
    <w:rsid w:val="007B56EB"/>
    <w:rsid w:val="007D4713"/>
    <w:rsid w:val="007E5300"/>
    <w:rsid w:val="00865BD7"/>
    <w:rsid w:val="008904CA"/>
    <w:rsid w:val="008B4F04"/>
    <w:rsid w:val="009100F8"/>
    <w:rsid w:val="00912126"/>
    <w:rsid w:val="00952AC5"/>
    <w:rsid w:val="0095759D"/>
    <w:rsid w:val="009A2FE3"/>
    <w:rsid w:val="009A7536"/>
    <w:rsid w:val="009D4C49"/>
    <w:rsid w:val="009E0DD5"/>
    <w:rsid w:val="009F43AF"/>
    <w:rsid w:val="009F6FC2"/>
    <w:rsid w:val="00A019ED"/>
    <w:rsid w:val="00A13DA8"/>
    <w:rsid w:val="00A177E2"/>
    <w:rsid w:val="00A17874"/>
    <w:rsid w:val="00A56F62"/>
    <w:rsid w:val="00AA104C"/>
    <w:rsid w:val="00B02111"/>
    <w:rsid w:val="00B24C21"/>
    <w:rsid w:val="00B56526"/>
    <w:rsid w:val="00B84F1F"/>
    <w:rsid w:val="00B86895"/>
    <w:rsid w:val="00B92171"/>
    <w:rsid w:val="00B93E45"/>
    <w:rsid w:val="00BE09BE"/>
    <w:rsid w:val="00BE34AA"/>
    <w:rsid w:val="00BE56AE"/>
    <w:rsid w:val="00C247BB"/>
    <w:rsid w:val="00C5308E"/>
    <w:rsid w:val="00C553D3"/>
    <w:rsid w:val="00C76296"/>
    <w:rsid w:val="00C76B32"/>
    <w:rsid w:val="00C90EDB"/>
    <w:rsid w:val="00CE0781"/>
    <w:rsid w:val="00CE715F"/>
    <w:rsid w:val="00D44F42"/>
    <w:rsid w:val="00D66D9D"/>
    <w:rsid w:val="00D87EDF"/>
    <w:rsid w:val="00DA7B3F"/>
    <w:rsid w:val="00DB2958"/>
    <w:rsid w:val="00E5268C"/>
    <w:rsid w:val="00E82179"/>
    <w:rsid w:val="00EE0B3A"/>
    <w:rsid w:val="00F05E6F"/>
    <w:rsid w:val="00F42C61"/>
    <w:rsid w:val="00F80960"/>
    <w:rsid w:val="00FA0D1F"/>
    <w:rsid w:val="00FA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14D6BD"/>
  <w15:docId w15:val="{30DE17AF-ED4D-4989-9119-D857528AB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01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56E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56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53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53B7"/>
  </w:style>
  <w:style w:type="paragraph" w:styleId="Footer">
    <w:name w:val="footer"/>
    <w:basedOn w:val="Normal"/>
    <w:link w:val="FooterChar"/>
    <w:uiPriority w:val="99"/>
    <w:unhideWhenUsed/>
    <w:rsid w:val="003B53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53B7"/>
  </w:style>
  <w:style w:type="character" w:styleId="Strong">
    <w:name w:val="Strong"/>
    <w:basedOn w:val="DefaultParagraphFont"/>
    <w:uiPriority w:val="22"/>
    <w:qFormat/>
    <w:rsid w:val="00C76296"/>
    <w:rPr>
      <w:b/>
      <w:bCs/>
    </w:rPr>
  </w:style>
  <w:style w:type="character" w:customStyle="1" w:styleId="Mention1">
    <w:name w:val="Mention1"/>
    <w:basedOn w:val="DefaultParagraphFont"/>
    <w:uiPriority w:val="99"/>
    <w:semiHidden/>
    <w:unhideWhenUsed/>
    <w:rsid w:val="009F6FC2"/>
    <w:rPr>
      <w:color w:val="2B579A"/>
      <w:shd w:val="clear" w:color="auto" w:fill="E6E6E6"/>
    </w:rPr>
  </w:style>
  <w:style w:type="paragraph" w:customStyle="1" w:styleId="Default">
    <w:name w:val="Default"/>
    <w:rsid w:val="00B84F1F"/>
    <w:pPr>
      <w:widowControl w:val="0"/>
      <w:autoSpaceDE w:val="0"/>
      <w:autoSpaceDN w:val="0"/>
      <w:adjustRightInd w:val="0"/>
    </w:pPr>
    <w:rPr>
      <w:rFonts w:ascii="Cambria" w:eastAsiaTheme="minorHAnsi" w:hAnsi="Cambria" w:cs="Cambria"/>
      <w:color w:val="000000"/>
    </w:rPr>
  </w:style>
  <w:style w:type="paragraph" w:styleId="NormalWeb">
    <w:name w:val="Normal (Web)"/>
    <w:basedOn w:val="Normal"/>
    <w:uiPriority w:val="99"/>
    <w:unhideWhenUsed/>
    <w:rsid w:val="00B84F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ko-KR"/>
    </w:rPr>
  </w:style>
  <w:style w:type="paragraph" w:styleId="FootnoteText">
    <w:name w:val="footnote text"/>
    <w:basedOn w:val="Normal"/>
    <w:link w:val="FootnoteTextChar"/>
    <w:semiHidden/>
    <w:unhideWhenUsed/>
    <w:rsid w:val="000E6407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E6407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0E640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6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fsj.org" TargetMode="External"/><Relationship Id="rId1" Type="http://schemas.openxmlformats.org/officeDocument/2006/relationships/hyperlink" Target="mailto:info@wf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54161-D746-4EDB-ABD7-329E57D5D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TS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ric Lauwers</cp:lastModifiedBy>
  <cp:revision>4</cp:revision>
  <cp:lastPrinted>2017-06-09T16:09:00Z</cp:lastPrinted>
  <dcterms:created xsi:type="dcterms:W3CDTF">2018-05-30T13:32:00Z</dcterms:created>
  <dcterms:modified xsi:type="dcterms:W3CDTF">2018-05-30T13:47:00Z</dcterms:modified>
</cp:coreProperties>
</file>